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C2092F" w:rsidRPr="005202B3" w:rsidP="00CB78F8" w14:paraId="47911D5A" w14:textId="77777777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lease complete this document one time for EACH </w:t>
      </w:r>
      <w:r w:rsidRPr="005202B3" w:rsidR="00FB3AFE">
        <w:rPr>
          <w:rFonts w:ascii="Arial" w:hAnsi="Arial" w:cs="Arial"/>
          <w:b/>
        </w:rPr>
        <w:t>form/instrument</w:t>
      </w:r>
      <w:r>
        <w:rPr>
          <w:rFonts w:ascii="Arial" w:hAnsi="Arial" w:cs="Arial"/>
          <w:b/>
        </w:rPr>
        <w:t xml:space="preserve"> (one time per line item in your burden table).</w:t>
      </w:r>
      <w:r w:rsidR="00846463">
        <w:rPr>
          <w:rFonts w:ascii="Arial" w:hAnsi="Arial" w:cs="Arial"/>
          <w:b/>
        </w:rPr>
        <w:t xml:space="preserve">  </w:t>
      </w:r>
      <w:r w:rsidRPr="00846463" w:rsidR="00846463">
        <w:rPr>
          <w:rFonts w:ascii="Arial" w:hAnsi="Arial" w:cs="Arial"/>
          <w:b/>
          <w:highlight w:val="yellow"/>
        </w:rPr>
        <w:t>Highlight your response.</w:t>
      </w:r>
    </w:p>
    <w:p w:rsidR="003A2841" w:rsidRPr="005202B3" w:rsidP="00CB78F8" w14:paraId="251FD01A" w14:textId="64764F03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  <w:b/>
        </w:rPr>
        <w:t>Title for this form/instrument</w:t>
      </w:r>
      <w:r w:rsidR="00DF451A">
        <w:rPr>
          <w:rFonts w:ascii="Arial" w:hAnsi="Arial" w:cs="Arial"/>
        </w:rPr>
        <w:t>:</w:t>
      </w:r>
      <w:r w:rsidR="008679BB">
        <w:rPr>
          <w:rFonts w:ascii="Arial" w:hAnsi="Arial" w:cs="Arial"/>
        </w:rPr>
        <w:t xml:space="preserve"> </w:t>
      </w:r>
      <w:r w:rsidRPr="00B20C25" w:rsidR="00B20C25">
        <w:rPr>
          <w:rFonts w:ascii="Arial" w:hAnsi="Arial" w:cs="Arial"/>
          <w:highlight w:val="yellow"/>
        </w:rPr>
        <w:t>Adult Kidney Candidate Listing Registration</w:t>
      </w:r>
    </w:p>
    <w:p w:rsidR="00817F35" w:rsidRPr="005202B3" w:rsidP="00CB78F8" w14:paraId="507F3715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C7283">
        <w:rPr>
          <w:rFonts w:ascii="Arial" w:hAnsi="Arial" w:cs="Arial"/>
          <w:b/>
        </w:rPr>
        <w:t>What</w:t>
      </w:r>
      <w:r w:rsidRPr="005C7283">
        <w:rPr>
          <w:rFonts w:ascii="Arial" w:hAnsi="Arial" w:cs="Arial"/>
          <w:b/>
        </w:rPr>
        <w:t xml:space="preserve"> is the obligation to respond to this document</w:t>
      </w:r>
      <w:r w:rsidR="004E0128">
        <w:rPr>
          <w:rFonts w:ascii="Arial" w:hAnsi="Arial" w:cs="Arial"/>
          <w:b/>
        </w:rPr>
        <w:t xml:space="preserve"> (</w:t>
      </w:r>
      <w:r w:rsidRPr="00846463" w:rsidR="004E0128">
        <w:rPr>
          <w:rFonts w:ascii="Arial" w:hAnsi="Arial" w:cs="Arial"/>
          <w:b/>
          <w:color w:val="FF0000"/>
        </w:rPr>
        <w:t>select one only</w:t>
      </w:r>
      <w:r w:rsidR="004E0128">
        <w:rPr>
          <w:rFonts w:ascii="Arial" w:hAnsi="Arial" w:cs="Arial"/>
          <w:b/>
        </w:rPr>
        <w:t>)</w:t>
      </w:r>
      <w:r w:rsidRPr="005202B3">
        <w:rPr>
          <w:rFonts w:ascii="Arial" w:hAnsi="Arial" w:cs="Arial"/>
        </w:rPr>
        <w:t>:</w:t>
      </w:r>
    </w:p>
    <w:p w:rsidR="00D61D72" w:rsidRPr="005202B3" w:rsidP="00CB78F8" w14:paraId="3B70FEF7" w14:textId="77777777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Voluntary</w:t>
      </w:r>
      <w:r w:rsidRPr="005202B3" w:rsidR="003A2841">
        <w:rPr>
          <w:rFonts w:ascii="Arial" w:hAnsi="Arial" w:cs="Arial"/>
        </w:rPr>
        <w:t xml:space="preserve"> – </w:t>
      </w:r>
      <w:r w:rsidRPr="005202B3" w:rsidR="003A2841">
        <w:rPr>
          <w:rFonts w:ascii="Arial" w:hAnsi="Arial" w:cs="Arial"/>
          <w:i/>
        </w:rPr>
        <w:t>when the response is entirely discretionary and has no direct effect on any benefit or privilege</w:t>
      </w:r>
      <w:r w:rsidRPr="005202B3" w:rsidR="003A2841">
        <w:rPr>
          <w:rFonts w:ascii="Arial" w:hAnsi="Arial" w:cs="Arial"/>
        </w:rPr>
        <w:t>.</w:t>
      </w:r>
    </w:p>
    <w:p w:rsidR="00817F35" w:rsidRPr="00842162" w:rsidP="00CB78F8" w14:paraId="78F21781" w14:textId="77777777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</w:rPr>
      </w:pPr>
      <w:r w:rsidRPr="00842162">
        <w:rPr>
          <w:rFonts w:ascii="Arial" w:hAnsi="Arial" w:cs="Arial"/>
        </w:rPr>
        <w:t>Required to obtain or retain benefits</w:t>
      </w:r>
      <w:r w:rsidRPr="00842162" w:rsidR="003A2841">
        <w:rPr>
          <w:rFonts w:ascii="Arial" w:hAnsi="Arial" w:cs="Arial"/>
        </w:rPr>
        <w:t xml:space="preserve"> – </w:t>
      </w:r>
      <w:r w:rsidRPr="00842162" w:rsidR="003A2841">
        <w:rPr>
          <w:rFonts w:ascii="Arial" w:hAnsi="Arial" w:cs="Arial"/>
          <w:i/>
        </w:rPr>
        <w:t>when the response is elective but is required to obtain or retain a benefit.</w:t>
      </w:r>
    </w:p>
    <w:p w:rsidR="00817F35" w:rsidRPr="00842162" w:rsidP="00CB78F8" w14:paraId="7A7C9E87" w14:textId="77777777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highlight w:val="yellow"/>
        </w:rPr>
      </w:pPr>
      <w:r w:rsidRPr="00842162">
        <w:rPr>
          <w:rFonts w:ascii="Arial" w:hAnsi="Arial" w:cs="Arial"/>
          <w:highlight w:val="yellow"/>
        </w:rPr>
        <w:t>Mandatory</w:t>
      </w:r>
      <w:r w:rsidRPr="00842162" w:rsidR="003A2841">
        <w:rPr>
          <w:rFonts w:ascii="Arial" w:hAnsi="Arial" w:cs="Arial"/>
          <w:highlight w:val="yellow"/>
        </w:rPr>
        <w:t xml:space="preserve"> – </w:t>
      </w:r>
      <w:r w:rsidRPr="00842162" w:rsidR="003A2841">
        <w:rPr>
          <w:rFonts w:ascii="Arial" w:hAnsi="Arial" w:cs="Arial"/>
          <w:i/>
          <w:highlight w:val="yellow"/>
        </w:rPr>
        <w:t>when the respondent must reply or face civil or criminal sanctions.</w:t>
      </w:r>
    </w:p>
    <w:p w:rsidR="00817F35" w:rsidRPr="00993954" w:rsidP="00CB78F8" w14:paraId="19DAAC30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993954">
        <w:rPr>
          <w:rFonts w:ascii="Arial" w:hAnsi="Arial" w:cs="Arial"/>
          <w:b/>
        </w:rPr>
        <w:t>Frequency of reporting on this document</w:t>
      </w:r>
      <w:r w:rsidRPr="00993954" w:rsidR="00846463">
        <w:rPr>
          <w:rFonts w:ascii="Arial" w:hAnsi="Arial" w:cs="Arial"/>
          <w:b/>
        </w:rPr>
        <w:t xml:space="preserve"> </w:t>
      </w:r>
      <w:r w:rsidRPr="00993954" w:rsidR="00846463">
        <w:rPr>
          <w:rFonts w:ascii="Arial" w:hAnsi="Arial" w:cs="Arial"/>
        </w:rPr>
        <w:t>(this should reflect the number in the burden table under the “Responses per Respondent” column)</w:t>
      </w:r>
      <w:r w:rsidRPr="00993954">
        <w:rPr>
          <w:rFonts w:ascii="Arial" w:hAnsi="Arial" w:cs="Arial"/>
        </w:rPr>
        <w:t>:</w:t>
      </w:r>
    </w:p>
    <w:p w:rsidR="00817F35" w:rsidRPr="0078539C" w:rsidP="00B10A6F" w14:paraId="750C6CC0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78539C">
        <w:rPr>
          <w:rFonts w:ascii="Arial" w:hAnsi="Arial" w:cs="Arial"/>
        </w:rPr>
        <w:t>Hourly</w:t>
      </w:r>
    </w:p>
    <w:p w:rsidR="00817F35" w:rsidRPr="00D43F71" w:rsidP="00B10A6F" w14:paraId="78B4EE3E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D43F71">
        <w:rPr>
          <w:rFonts w:ascii="Arial" w:hAnsi="Arial" w:cs="Arial"/>
        </w:rPr>
        <w:t>Daily</w:t>
      </w:r>
    </w:p>
    <w:p w:rsidR="00817F35" w:rsidRPr="00D43F71" w:rsidP="00B10A6F" w14:paraId="5024C153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  <w:highlight w:val="yellow"/>
        </w:rPr>
      </w:pPr>
      <w:r w:rsidRPr="00D43F71">
        <w:rPr>
          <w:rFonts w:ascii="Arial" w:hAnsi="Arial" w:cs="Arial"/>
          <w:highlight w:val="yellow"/>
        </w:rPr>
        <w:t>Weekly</w:t>
      </w:r>
    </w:p>
    <w:p w:rsidR="00817F35" w:rsidRPr="009A1885" w:rsidP="00B10A6F" w14:paraId="2D197049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9A1885">
        <w:rPr>
          <w:rFonts w:ascii="Arial" w:hAnsi="Arial" w:cs="Arial"/>
        </w:rPr>
        <w:t>Monthly</w:t>
      </w:r>
    </w:p>
    <w:p w:rsidR="00817F35" w:rsidRPr="005202B3" w:rsidP="00B10A6F" w14:paraId="43F55FE9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Yearly</w:t>
      </w:r>
    </w:p>
    <w:p w:rsidR="00817F35" w:rsidRPr="005202B3" w:rsidP="00B10A6F" w14:paraId="376D3ABF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Every Decade</w:t>
      </w:r>
    </w:p>
    <w:p w:rsidR="00817F35" w:rsidRPr="005202B3" w:rsidP="00B10A6F" w14:paraId="747387B4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Quarterly</w:t>
      </w:r>
    </w:p>
    <w:p w:rsidR="00817F35" w:rsidRPr="005202B3" w:rsidP="00B10A6F" w14:paraId="0F29E7D3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Semi-annually</w:t>
      </w:r>
    </w:p>
    <w:p w:rsidR="00817F35" w:rsidRPr="005202B3" w:rsidP="00B10A6F" w14:paraId="55AF3EA0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Biennially (every other year)</w:t>
      </w:r>
    </w:p>
    <w:p w:rsidR="00817F35" w:rsidRPr="005202B3" w:rsidP="00B10A6F" w14:paraId="3F026A13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Once</w:t>
      </w:r>
    </w:p>
    <w:p w:rsidR="00817F35" w:rsidRPr="00C22A4E" w:rsidP="00B10A6F" w14:paraId="5AAC2E99" w14:textId="7777777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</w:rPr>
      </w:pPr>
      <w:r w:rsidRPr="00C22A4E">
        <w:rPr>
          <w:rFonts w:ascii="Arial" w:hAnsi="Arial" w:cs="Arial"/>
        </w:rPr>
        <w:t>Occasionally</w:t>
      </w:r>
    </w:p>
    <w:p w:rsidR="00D61D72" w:rsidRPr="005202B3" w:rsidP="00CB78F8" w14:paraId="1A84794D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  <w:b/>
        </w:rPr>
        <w:t>What are the electronic capabilities</w:t>
      </w:r>
      <w:r w:rsidRPr="005202B3" w:rsidR="00817F35">
        <w:rPr>
          <w:rFonts w:ascii="Arial" w:hAnsi="Arial" w:cs="Arial"/>
          <w:b/>
        </w:rPr>
        <w:t xml:space="preserve"> to this document</w:t>
      </w:r>
      <w:r w:rsidR="004E0128">
        <w:rPr>
          <w:rFonts w:ascii="Arial" w:hAnsi="Arial" w:cs="Arial"/>
          <w:b/>
        </w:rPr>
        <w:t xml:space="preserve"> (</w:t>
      </w:r>
      <w:r w:rsidRPr="00846463" w:rsidR="004E0128">
        <w:rPr>
          <w:rFonts w:ascii="Arial" w:hAnsi="Arial" w:cs="Arial"/>
          <w:b/>
          <w:color w:val="FF0000"/>
        </w:rPr>
        <w:t>select one only</w:t>
      </w:r>
      <w:r w:rsidR="004E0128">
        <w:rPr>
          <w:rFonts w:ascii="Arial" w:hAnsi="Arial" w:cs="Arial"/>
          <w:b/>
        </w:rPr>
        <w:t>)</w:t>
      </w:r>
      <w:r w:rsidRPr="005202B3">
        <w:rPr>
          <w:rFonts w:ascii="Arial" w:hAnsi="Arial" w:cs="Arial"/>
        </w:rPr>
        <w:t>:</w:t>
      </w:r>
    </w:p>
    <w:p w:rsidR="00D61D72" w:rsidRPr="005202B3" w:rsidP="00B10A6F" w14:paraId="672E5104" w14:textId="7777777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Paper only</w:t>
      </w:r>
    </w:p>
    <w:p w:rsidR="00D61D72" w:rsidRPr="005202B3" w:rsidP="00B10A6F" w14:paraId="76E702AE" w14:textId="7777777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Printable only</w:t>
      </w:r>
    </w:p>
    <w:p w:rsidR="00D61D72" w:rsidRPr="0003490F" w:rsidP="00B10A6F" w14:paraId="175ED38F" w14:textId="7777777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Arial" w:hAnsi="Arial" w:cs="Arial"/>
          <w:highlight w:val="yellow"/>
        </w:rPr>
      </w:pPr>
      <w:r w:rsidRPr="0003490F">
        <w:rPr>
          <w:rFonts w:ascii="Arial" w:hAnsi="Arial" w:cs="Arial"/>
          <w:highlight w:val="yellow"/>
        </w:rPr>
        <w:t>Fillable &amp; printable</w:t>
      </w:r>
    </w:p>
    <w:p w:rsidR="00D61D72" w:rsidRPr="0003490F" w:rsidP="00B10A6F" w14:paraId="2BE6E2A7" w14:textId="03708519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Arial" w:hAnsi="Arial" w:cs="Arial"/>
        </w:rPr>
      </w:pPr>
      <w:r w:rsidRPr="0003490F">
        <w:rPr>
          <w:rFonts w:ascii="Arial" w:hAnsi="Arial" w:cs="Arial"/>
        </w:rPr>
        <w:t>Fillable &amp; can</w:t>
      </w:r>
      <w:r w:rsidR="004E1D75">
        <w:rPr>
          <w:rFonts w:ascii="Arial" w:hAnsi="Arial" w:cs="Arial"/>
        </w:rPr>
        <w:t xml:space="preserve"> submit electronically (fill</w:t>
      </w:r>
      <w:r w:rsidRPr="0003490F">
        <w:rPr>
          <w:rFonts w:ascii="Arial" w:hAnsi="Arial" w:cs="Arial"/>
        </w:rPr>
        <w:t xml:space="preserve">able)  </w:t>
      </w:r>
    </w:p>
    <w:p w:rsidR="00D61D72" w:rsidRPr="005202B3" w:rsidP="00CB78F8" w14:paraId="5391E201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  <w:b/>
        </w:rPr>
        <w:t>What is the document type</w:t>
      </w:r>
      <w:r w:rsidR="004E0128">
        <w:rPr>
          <w:rFonts w:ascii="Arial" w:hAnsi="Arial" w:cs="Arial"/>
          <w:b/>
        </w:rPr>
        <w:t xml:space="preserve"> (</w:t>
      </w:r>
      <w:r w:rsidRPr="00846463" w:rsidR="004E0128">
        <w:rPr>
          <w:rFonts w:ascii="Arial" w:hAnsi="Arial" w:cs="Arial"/>
          <w:b/>
          <w:color w:val="FF0000"/>
        </w:rPr>
        <w:t>select one only</w:t>
      </w:r>
      <w:r w:rsidR="004E0128">
        <w:rPr>
          <w:rFonts w:ascii="Arial" w:hAnsi="Arial" w:cs="Arial"/>
          <w:b/>
        </w:rPr>
        <w:t>)</w:t>
      </w:r>
      <w:r w:rsidRPr="005202B3">
        <w:rPr>
          <w:rFonts w:ascii="Arial" w:hAnsi="Arial" w:cs="Arial"/>
        </w:rPr>
        <w:t xml:space="preserve">:  </w:t>
      </w:r>
    </w:p>
    <w:p w:rsidR="00D61D72" w:rsidRPr="005202B3" w:rsidP="00B10A6F" w14:paraId="1E982931" w14:textId="77777777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Form &amp; instruction</w:t>
      </w:r>
    </w:p>
    <w:p w:rsidR="00D61D72" w:rsidRPr="002A1046" w:rsidP="00B10A6F" w14:paraId="4E70F4B2" w14:textId="77777777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Arial" w:hAnsi="Arial" w:cs="Arial"/>
          <w:highlight w:val="yellow"/>
        </w:rPr>
      </w:pPr>
      <w:r w:rsidRPr="002A1046">
        <w:rPr>
          <w:rFonts w:ascii="Arial" w:hAnsi="Arial" w:cs="Arial"/>
          <w:highlight w:val="yellow"/>
        </w:rPr>
        <w:t>Form</w:t>
      </w:r>
    </w:p>
    <w:p w:rsidR="00D61D72" w:rsidRPr="005202B3" w:rsidP="00B10A6F" w14:paraId="5E683DD5" w14:textId="77777777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Instruction</w:t>
      </w:r>
    </w:p>
    <w:p w:rsidR="00D61D72" w:rsidRPr="005202B3" w:rsidP="00B10A6F" w14:paraId="6019072B" w14:textId="77777777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Other</w:t>
      </w:r>
    </w:p>
    <w:p w:rsidR="00817F35" w:rsidRPr="005202B3" w:rsidP="00CB78F8" w14:paraId="3B34E0F3" w14:textId="78079320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  <w:b/>
        </w:rPr>
        <w:t>Number of small entity respondents for this form/instrument</w:t>
      </w:r>
      <w:r w:rsidRPr="005202B3">
        <w:rPr>
          <w:rFonts w:ascii="Arial" w:hAnsi="Arial" w:cs="Arial"/>
        </w:rPr>
        <w:t>:</w:t>
      </w:r>
      <w:r w:rsidR="009E16C2">
        <w:rPr>
          <w:rFonts w:ascii="Arial" w:hAnsi="Arial" w:cs="Arial"/>
        </w:rPr>
        <w:t xml:space="preserve"> </w:t>
      </w:r>
      <w:r w:rsidR="009E16C2">
        <w:rPr>
          <w:rFonts w:ascii="Arial" w:hAnsi="Arial" w:cs="Arial"/>
          <w:highlight w:val="yellow"/>
        </w:rPr>
        <w:t>0</w:t>
      </w:r>
    </w:p>
    <w:p w:rsidR="00D3786B" w:rsidRPr="005202B3" w:rsidP="00D3786B" w14:paraId="76A6AC6E" w14:textId="77777777">
      <w:pPr>
        <w:spacing w:before="120" w:after="120" w:line="240" w:lineRule="auto"/>
        <w:ind w:left="360"/>
        <w:rPr>
          <w:rFonts w:ascii="Arial" w:hAnsi="Arial" w:cs="Arial"/>
          <w:i/>
        </w:rPr>
      </w:pPr>
      <w:r w:rsidRPr="009E16C2">
        <w:rPr>
          <w:rFonts w:ascii="Arial" w:hAnsi="Arial" w:cs="Arial"/>
          <w:i/>
        </w:rPr>
        <w:t>A small entity may be (1) a small business which is deemed to be one that is independently owned and operated and that is not dominant it its field of operation;</w:t>
      </w:r>
      <w:r w:rsidRPr="005202B3">
        <w:rPr>
          <w:rFonts w:ascii="Arial" w:hAnsi="Arial" w:cs="Arial"/>
          <w:i/>
        </w:rPr>
        <w:t xml:space="preserve"> (2) a small organization that is any not-for-profit enterprise that is independently owned and operated and is not dominant in its field; (3) a small government jurisdiction which is a government of a city, county, town, township, school district, or special district with a population of less than 50,000.</w:t>
      </w:r>
    </w:p>
    <w:p w:rsidR="00817F35" w:rsidRPr="005202B3" w:rsidP="00CB78F8" w14:paraId="7331F636" w14:textId="0A20F776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  <w:b/>
        </w:rPr>
        <w:t>Estimated p</w:t>
      </w:r>
      <w:r w:rsidRPr="005202B3">
        <w:rPr>
          <w:rFonts w:ascii="Arial" w:hAnsi="Arial" w:cs="Arial"/>
          <w:b/>
        </w:rPr>
        <w:t xml:space="preserve">ercent </w:t>
      </w:r>
      <w:r w:rsidRPr="005202B3">
        <w:rPr>
          <w:rFonts w:ascii="Arial" w:hAnsi="Arial" w:cs="Arial"/>
          <w:b/>
        </w:rPr>
        <w:t xml:space="preserve">of respondents </w:t>
      </w:r>
      <w:r w:rsidRPr="005202B3">
        <w:rPr>
          <w:rFonts w:ascii="Arial" w:hAnsi="Arial" w:cs="Arial"/>
          <w:b/>
        </w:rPr>
        <w:t>who can submit electronically</w:t>
      </w:r>
      <w:r w:rsidRPr="005202B3">
        <w:rPr>
          <w:rFonts w:ascii="Arial" w:hAnsi="Arial" w:cs="Arial"/>
        </w:rPr>
        <w:t>:</w:t>
      </w:r>
      <w:r w:rsidR="008679BB">
        <w:rPr>
          <w:rFonts w:ascii="Arial" w:hAnsi="Arial" w:cs="Arial"/>
        </w:rPr>
        <w:t xml:space="preserve"> </w:t>
      </w:r>
      <w:r w:rsidRPr="009E16C2" w:rsidR="008679BB">
        <w:rPr>
          <w:rFonts w:ascii="Arial" w:hAnsi="Arial" w:cs="Arial"/>
          <w:highlight w:val="yellow"/>
        </w:rPr>
        <w:t>100%</w:t>
      </w:r>
    </w:p>
    <w:p w:rsidR="00817F35" w:rsidRPr="005202B3" w:rsidP="00CB78F8" w14:paraId="5EBF785E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  <w:b/>
        </w:rPr>
        <w:t>Affected Public</w:t>
      </w:r>
      <w:r w:rsidRPr="005202B3" w:rsidR="006A07F8">
        <w:rPr>
          <w:rFonts w:ascii="Arial" w:hAnsi="Arial" w:cs="Arial"/>
        </w:rPr>
        <w:t xml:space="preserve"> (</w:t>
      </w:r>
      <w:r w:rsidRPr="005202B3" w:rsidR="006A07F8">
        <w:rPr>
          <w:rFonts w:ascii="Arial" w:hAnsi="Arial" w:cs="Arial"/>
          <w:i/>
        </w:rPr>
        <w:t xml:space="preserve">who are the respondents to this </w:t>
      </w:r>
      <w:r w:rsidRPr="005202B3" w:rsidR="003A2841">
        <w:rPr>
          <w:rFonts w:ascii="Arial" w:hAnsi="Arial" w:cs="Arial"/>
          <w:i/>
        </w:rPr>
        <w:t>form/instrument</w:t>
      </w:r>
      <w:r w:rsidRPr="005202B3" w:rsidR="006A07F8">
        <w:rPr>
          <w:rFonts w:ascii="Arial" w:hAnsi="Arial" w:cs="Arial"/>
        </w:rPr>
        <w:t>)</w:t>
      </w:r>
      <w:r w:rsidR="002C3FA8">
        <w:rPr>
          <w:rFonts w:ascii="Arial" w:hAnsi="Arial" w:cs="Arial"/>
        </w:rPr>
        <w:t xml:space="preserve"> </w:t>
      </w:r>
      <w:r w:rsidRPr="00846463" w:rsidR="002C3FA8">
        <w:rPr>
          <w:rFonts w:ascii="Arial" w:hAnsi="Arial" w:cs="Arial"/>
          <w:b/>
          <w:color w:val="FF0000"/>
        </w:rPr>
        <w:t>Select ONE</w:t>
      </w:r>
      <w:r w:rsidRPr="00846463" w:rsidR="004E0128">
        <w:rPr>
          <w:rFonts w:ascii="Arial" w:hAnsi="Arial" w:cs="Arial"/>
          <w:b/>
          <w:color w:val="FF0000"/>
        </w:rPr>
        <w:t xml:space="preserve"> only</w:t>
      </w:r>
      <w:r w:rsidRPr="005202B3">
        <w:rPr>
          <w:rFonts w:ascii="Arial" w:hAnsi="Arial" w:cs="Arial"/>
        </w:rPr>
        <w:t>:</w:t>
      </w:r>
    </w:p>
    <w:p w:rsidR="00817F35" w:rsidRPr="005202B3" w:rsidP="00CB78F8" w14:paraId="727986A3" w14:textId="77777777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Individuals or households</w:t>
      </w:r>
    </w:p>
    <w:p w:rsidR="00817F35" w:rsidRPr="005202B3" w:rsidP="00CB78F8" w14:paraId="3B2F08E9" w14:textId="77777777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State, Local, or Tribal Governments</w:t>
      </w:r>
    </w:p>
    <w:p w:rsidR="00817F35" w:rsidRPr="005202B3" w:rsidP="00CB78F8" w14:paraId="1675A97D" w14:textId="77777777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Arial" w:hAnsi="Arial" w:cs="Arial"/>
        </w:rPr>
      </w:pPr>
      <w:r w:rsidRPr="005202B3">
        <w:rPr>
          <w:rFonts w:ascii="Arial" w:hAnsi="Arial" w:cs="Arial"/>
        </w:rPr>
        <w:t>Federal Government</w:t>
      </w:r>
    </w:p>
    <w:p w:rsidR="00817F35" w:rsidRPr="005202B3" w:rsidP="00CB78F8" w14:paraId="3AF3E7E4" w14:textId="24E391EA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Arial" w:hAnsi="Arial" w:cs="Arial"/>
        </w:rPr>
      </w:pPr>
      <w:r w:rsidRPr="002A1046">
        <w:rPr>
          <w:rFonts w:ascii="Arial" w:hAnsi="Arial" w:cs="Arial"/>
          <w:highlight w:val="yellow"/>
        </w:rPr>
        <w:t>Private Sector (</w:t>
      </w:r>
      <w:r w:rsidR="009E16C2">
        <w:rPr>
          <w:rFonts w:ascii="Arial" w:hAnsi="Arial" w:cs="Arial"/>
          <w:highlight w:val="yellow"/>
        </w:rPr>
        <w:t xml:space="preserve">for-profits and </w:t>
      </w:r>
      <w:r w:rsidRPr="002A1046">
        <w:rPr>
          <w:rFonts w:ascii="Arial" w:hAnsi="Arial" w:cs="Arial"/>
          <w:highlight w:val="yellow"/>
        </w:rPr>
        <w:t>not-for-profit institutions</w:t>
      </w:r>
      <w:r w:rsidR="009E16C2">
        <w:rPr>
          <w:rFonts w:ascii="Arial" w:hAnsi="Arial" w:cs="Arial"/>
        </w:rPr>
        <w:t>)</w:t>
      </w:r>
      <w:r w:rsidR="002A1046">
        <w:rPr>
          <w:rFonts w:ascii="Arial" w:hAnsi="Arial" w:cs="Arial"/>
        </w:rPr>
        <w:t xml:space="preserve"> </w:t>
      </w:r>
    </w:p>
    <w:sectPr w:rsidSect="00C209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5B21DD"/>
    <w:multiLevelType w:val="hybridMultilevel"/>
    <w:tmpl w:val="AB88F56E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BE108D"/>
    <w:multiLevelType w:val="hybridMultilevel"/>
    <w:tmpl w:val="2F924A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3054953"/>
    <w:multiLevelType w:val="hybridMultilevel"/>
    <w:tmpl w:val="49DE31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52CA0"/>
    <w:multiLevelType w:val="hybridMultilevel"/>
    <w:tmpl w:val="26D04DF4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823AFD"/>
    <w:multiLevelType w:val="hybridMultilevel"/>
    <w:tmpl w:val="1D442C0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i w:val="0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E3157A5"/>
    <w:multiLevelType w:val="hybridMultilevel"/>
    <w:tmpl w:val="26D04DF4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6C904DC"/>
    <w:multiLevelType w:val="hybridMultilevel"/>
    <w:tmpl w:val="27D0BA1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792D86"/>
    <w:multiLevelType w:val="hybridMultilevel"/>
    <w:tmpl w:val="26D04DF4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601119">
    <w:abstractNumId w:val="2"/>
  </w:num>
  <w:num w:numId="2" w16cid:durableId="801969447">
    <w:abstractNumId w:val="6"/>
  </w:num>
  <w:num w:numId="3" w16cid:durableId="768427777">
    <w:abstractNumId w:val="1"/>
  </w:num>
  <w:num w:numId="4" w16cid:durableId="234823053">
    <w:abstractNumId w:val="0"/>
  </w:num>
  <w:num w:numId="5" w16cid:durableId="1204175378">
    <w:abstractNumId w:val="4"/>
  </w:num>
  <w:num w:numId="6" w16cid:durableId="1437676956">
    <w:abstractNumId w:val="5"/>
  </w:num>
  <w:num w:numId="7" w16cid:durableId="1314021243">
    <w:abstractNumId w:val="7"/>
  </w:num>
  <w:num w:numId="8" w16cid:durableId="12107980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1D72"/>
    <w:rsid w:val="00006903"/>
    <w:rsid w:val="0003490F"/>
    <w:rsid w:val="000552A3"/>
    <w:rsid w:val="00080175"/>
    <w:rsid w:val="000B5651"/>
    <w:rsid w:val="000D4C6B"/>
    <w:rsid w:val="001A6C74"/>
    <w:rsid w:val="001B03B5"/>
    <w:rsid w:val="001B7E10"/>
    <w:rsid w:val="00230C13"/>
    <w:rsid w:val="00245828"/>
    <w:rsid w:val="002704A8"/>
    <w:rsid w:val="002A1046"/>
    <w:rsid w:val="002B6B04"/>
    <w:rsid w:val="002C3FA8"/>
    <w:rsid w:val="002D108C"/>
    <w:rsid w:val="002F4E13"/>
    <w:rsid w:val="00321193"/>
    <w:rsid w:val="003A2841"/>
    <w:rsid w:val="003C2AE1"/>
    <w:rsid w:val="003D3A33"/>
    <w:rsid w:val="00443BFE"/>
    <w:rsid w:val="004749F0"/>
    <w:rsid w:val="004B296A"/>
    <w:rsid w:val="004D42FD"/>
    <w:rsid w:val="004E0128"/>
    <w:rsid w:val="004E1D75"/>
    <w:rsid w:val="004E44C2"/>
    <w:rsid w:val="0050696D"/>
    <w:rsid w:val="005202B3"/>
    <w:rsid w:val="005677E4"/>
    <w:rsid w:val="0059193C"/>
    <w:rsid w:val="00596937"/>
    <w:rsid w:val="005C7283"/>
    <w:rsid w:val="005F2861"/>
    <w:rsid w:val="00653E24"/>
    <w:rsid w:val="0067059A"/>
    <w:rsid w:val="006777EB"/>
    <w:rsid w:val="006A07F8"/>
    <w:rsid w:val="006B6C56"/>
    <w:rsid w:val="006E193E"/>
    <w:rsid w:val="006E61B7"/>
    <w:rsid w:val="007053DE"/>
    <w:rsid w:val="00710123"/>
    <w:rsid w:val="00750294"/>
    <w:rsid w:val="0078539C"/>
    <w:rsid w:val="00817F35"/>
    <w:rsid w:val="00842162"/>
    <w:rsid w:val="00846463"/>
    <w:rsid w:val="008679BB"/>
    <w:rsid w:val="008929CC"/>
    <w:rsid w:val="008A1B4C"/>
    <w:rsid w:val="008B31E1"/>
    <w:rsid w:val="008C3D88"/>
    <w:rsid w:val="008D7B63"/>
    <w:rsid w:val="00984AF4"/>
    <w:rsid w:val="00993954"/>
    <w:rsid w:val="009A1885"/>
    <w:rsid w:val="009E16C2"/>
    <w:rsid w:val="009E72B4"/>
    <w:rsid w:val="009F0895"/>
    <w:rsid w:val="00A443B0"/>
    <w:rsid w:val="00A72D98"/>
    <w:rsid w:val="00AB7F7D"/>
    <w:rsid w:val="00B10A6F"/>
    <w:rsid w:val="00B1397A"/>
    <w:rsid w:val="00B20C25"/>
    <w:rsid w:val="00B3365A"/>
    <w:rsid w:val="00B55E63"/>
    <w:rsid w:val="00B8460B"/>
    <w:rsid w:val="00C2092F"/>
    <w:rsid w:val="00C22843"/>
    <w:rsid w:val="00C22A4E"/>
    <w:rsid w:val="00CB78F8"/>
    <w:rsid w:val="00CE1B4B"/>
    <w:rsid w:val="00D16CCB"/>
    <w:rsid w:val="00D3786B"/>
    <w:rsid w:val="00D42661"/>
    <w:rsid w:val="00D43F71"/>
    <w:rsid w:val="00D538D5"/>
    <w:rsid w:val="00D61D72"/>
    <w:rsid w:val="00D8542B"/>
    <w:rsid w:val="00DF451A"/>
    <w:rsid w:val="00E45986"/>
    <w:rsid w:val="00E8398C"/>
    <w:rsid w:val="00E870E1"/>
    <w:rsid w:val="00EB39FC"/>
    <w:rsid w:val="00ED0D46"/>
    <w:rsid w:val="00F17F0A"/>
    <w:rsid w:val="00F33B15"/>
    <w:rsid w:val="00F952D4"/>
    <w:rsid w:val="00FB3AFE"/>
  </w:rsids>
  <w:docVars>
    <w:docVar w:name="__Grammarly_42___1" w:val="H4sIAAAAAAAEAKtWcslP9kxRslIyNDYytzA3MDA1NDMwNjczNTZR0lEKTi0uzszPAykwrAUAOIdjg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32A5D2C"/>
  <w15:docId w15:val="{55BE03D9-6305-4D06-AAA6-E20764EAD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19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16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6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1" ma:contentTypeDescription="Create a new document." ma:contentTypeScope="" ma:versionID="b15e266fd6ebfadc539165cb686d36f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a796fa3cb40a7ab5cadb68d4a2ad8423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  <xsd:element ref="ns4:ShelleyGra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helleyGrant" ma:index="29" nillable="true" ma:displayName="Shelley Grant" ma:format="Dropdown" ma:list="UserInfo" ma:SharePointGroup="0" ma:internalName="ShelleyGran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  <ShelleyGrant xmlns="6fecf0f2-feef-4eb2-bbd5-7e9975a06720">
      <UserInfo>
        <DisplayName/>
        <AccountId xsi:nil="true"/>
        <AccountType/>
      </UserInfo>
    </ShelleyGrant>
    <_dlc_DocIdPersistId xmlns="dae0f925-a78b-4f93-b0e5-451dcac5f217" xsi:nil="true"/>
    <_dlc_DocId xmlns="dae0f925-a78b-4f93-b0e5-451dcac5f217">QPVJESM53SK4-1767020924-73440</_dlc_DocId>
    <_dlc_DocIdUrl xmlns="dae0f925-a78b-4f93-b0e5-451dcac5f217">
      <Url>https://nih.sharepoint.com/sites/HRSA-HSB/Team/dot/_layouts/15/DocIdRedir.aspx?ID=QPVJESM53SK4-1767020924-73440</Url>
      <Description>QPVJESM53SK4-1767020924-73440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A17E41-E2C7-446E-A948-299130020F95}">
  <ds:schemaRefs/>
</ds:datastoreItem>
</file>

<file path=customXml/itemProps2.xml><?xml version="1.0" encoding="utf-8"?>
<ds:datastoreItem xmlns:ds="http://schemas.openxmlformats.org/officeDocument/2006/customXml" ds:itemID="{65984247-A57B-4C84-B49E-2A00D1414F0D}">
  <ds:schemaRefs/>
</ds:datastoreItem>
</file>

<file path=customXml/itemProps3.xml><?xml version="1.0" encoding="utf-8"?>
<ds:datastoreItem xmlns:ds="http://schemas.openxmlformats.org/officeDocument/2006/customXml" ds:itemID="{4BC0AB71-FB8B-4F2C-A068-A01CB57917EB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F0E9078-3614-4CE6-92D3-4EFE78A0D5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CA Transplant Recipient Registration_Documentation</vt:lpstr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th Notification Registration_Documentation</dc:title>
  <dc:creator>JDUCKHORN</dc:creator>
  <cp:lastModifiedBy>Jonathan Chiep</cp:lastModifiedBy>
  <cp:revision>46</cp:revision>
  <cp:lastPrinted>2014-09-10T14:39:00Z</cp:lastPrinted>
  <dcterms:created xsi:type="dcterms:W3CDTF">2022-06-15T13:46:00Z</dcterms:created>
  <dcterms:modified xsi:type="dcterms:W3CDTF">2023-07-3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_dlc_DocIdItemGuid">
    <vt:lpwstr>a8852a04-4773-4641-a0aa-4ba6b271ce05</vt:lpwstr>
  </property>
</Properties>
</file>